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000001" w14:textId="77777777" w:rsidR="00F73980" w:rsidRDefault="00DE19FF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Pizza Hackathon </w:t>
      </w:r>
    </w:p>
    <w:p w14:paraId="00000002" w14:textId="77777777" w:rsidR="00F73980" w:rsidRDefault="00DE19FF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Nataniel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Tsai,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Yceid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Talavera, Ana Hernandez, Adria Vasquez, Ailssa Villa </w:t>
      </w:r>
    </w:p>
    <w:p w14:paraId="00000003" w14:textId="77777777" w:rsidR="00F73980" w:rsidRDefault="00DE19FF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July 29th, 2020 </w:t>
      </w:r>
    </w:p>
    <w:p w14:paraId="00000005" w14:textId="1AAA1BF9" w:rsidR="00F73980" w:rsidRDefault="00F73980" w:rsidP="00F5406D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4A642144" w14:textId="77777777" w:rsidR="00F5406D" w:rsidRDefault="00F5406D" w:rsidP="00F5406D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0000006" w14:textId="77777777" w:rsidR="00F73980" w:rsidRDefault="00DE19FF">
      <w:pPr>
        <w:numPr>
          <w:ilvl w:val="0"/>
          <w:numId w:val="1"/>
        </w:numPr>
        <w:spacing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The locations where the Pizza Principle holds are at the Little Neck station and Far Rockaway station in Queens. Both of their mean pizza slice prices are at $2.50 which is the price for a subway single ride ticket in 2014. </w:t>
      </w:r>
    </w:p>
    <w:p w14:paraId="00000007" w14:textId="77777777" w:rsidR="00F73980" w:rsidRDefault="00DE19FF">
      <w:pPr>
        <w:numPr>
          <w:ilvl w:val="0"/>
          <w:numId w:val="1"/>
        </w:numPr>
        <w:spacing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The subway locations where the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Pizza Principle does not hold true are the Astoria, Brooklyn,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Elmhusrt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, Flushing, Howard Beach, Jamaica, Jackson Heights, Kew Garden, New York, and Woodhaven stations, although the New York Station’s median price is $2.50 which does hold true with the Pizz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a Principle </w:t>
      </w:r>
    </w:p>
    <w:p w14:paraId="00000008" w14:textId="77777777" w:rsidR="00F73980" w:rsidRDefault="00DE19FF">
      <w:pPr>
        <w:numPr>
          <w:ilvl w:val="0"/>
          <w:numId w:val="1"/>
        </w:numPr>
        <w:spacing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There are no discernible trends regarding the ride data and the mean price for a slice of pizza. A scatterplot of mean pizza prices on the Y axis with metro ride data from July 2014 yielded a r-squared value of 0.09576 indicating there was no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correlation between mean pizza prices and average number of riders per station. </w:t>
      </w:r>
    </w:p>
    <w:p w14:paraId="00000009" w14:textId="4DCCF894" w:rsidR="00F73980" w:rsidRDefault="00DE19FF">
      <w:pPr>
        <w:numPr>
          <w:ilvl w:val="0"/>
          <w:numId w:val="1"/>
        </w:numPr>
        <w:spacing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ince there is no correlation between mean slice of pizza prices and subway usage for the stations investigated in the study, the only recommendation to help increase pizza co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nsumption in New York City is target those stations that had the most commuters access them which would be the Brooklyn and Jamaica station. </w:t>
      </w:r>
    </w:p>
    <w:p w14:paraId="4B6914AA" w14:textId="2794A790" w:rsidR="00D45B8E" w:rsidRDefault="00D45B8E" w:rsidP="00D45B8E">
      <w:pPr>
        <w:spacing w:line="48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2592436" w14:textId="77777777" w:rsidR="00DF70D5" w:rsidRDefault="00DF70D5" w:rsidP="00D45B8E">
      <w:pPr>
        <w:spacing w:line="48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1CC02C5" w14:textId="77777777" w:rsidR="00DF70D5" w:rsidRDefault="00DF70D5" w:rsidP="00D45B8E">
      <w:pPr>
        <w:spacing w:line="48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284B1C11" w14:textId="77777777" w:rsidR="00DF70D5" w:rsidRDefault="00DF70D5" w:rsidP="00D45B8E">
      <w:pPr>
        <w:spacing w:line="48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3182EB3E" w14:textId="77777777" w:rsidR="00DF70D5" w:rsidRDefault="00DF70D5" w:rsidP="00D45B8E">
      <w:pPr>
        <w:spacing w:line="48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415A302" w14:textId="77777777" w:rsidR="00DF70D5" w:rsidRDefault="00DF70D5" w:rsidP="00D45B8E">
      <w:pPr>
        <w:spacing w:line="48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CED151C" w14:textId="06876AB7" w:rsidR="00DF70D5" w:rsidRDefault="00DF70D5" w:rsidP="00D45B8E">
      <w:pPr>
        <w:spacing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Table 1. 2014 NYC Subway Fare Prices by MTA Station </w:t>
      </w:r>
    </w:p>
    <w:tbl>
      <w:tblPr>
        <w:tblW w:w="706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95"/>
        <w:gridCol w:w="1432"/>
        <w:gridCol w:w="960"/>
        <w:gridCol w:w="960"/>
        <w:gridCol w:w="960"/>
        <w:gridCol w:w="960"/>
      </w:tblGrid>
      <w:tr w:rsidR="00DF70D5" w:rsidRPr="00DF70D5" w14:paraId="6F81728C" w14:textId="77777777" w:rsidTr="00DF70D5">
        <w:trPr>
          <w:trHeight w:val="250"/>
        </w:trPr>
        <w:tc>
          <w:tcPr>
            <w:tcW w:w="1795" w:type="dxa"/>
            <w:shd w:val="clear" w:color="auto" w:fill="auto"/>
            <w:noWrap/>
            <w:vAlign w:val="bottom"/>
            <w:hideMark/>
          </w:tcPr>
          <w:p w14:paraId="5624FB10" w14:textId="77777777" w:rsidR="00DF70D5" w:rsidRPr="00DF70D5" w:rsidRDefault="00DF70D5" w:rsidP="002B2D62">
            <w:pPr>
              <w:spacing w:line="48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US"/>
              </w:rPr>
            </w:pPr>
            <w:r w:rsidRPr="00DF70D5">
              <w:rPr>
                <w:rFonts w:eastAsia="Times New Roman"/>
                <w:color w:val="000000"/>
                <w:sz w:val="20"/>
                <w:szCs w:val="20"/>
                <w:lang w:val="en-US"/>
              </w:rPr>
              <w:t>MTA Station</w:t>
            </w:r>
          </w:p>
        </w:tc>
        <w:tc>
          <w:tcPr>
            <w:tcW w:w="1432" w:type="dxa"/>
            <w:shd w:val="clear" w:color="auto" w:fill="auto"/>
            <w:noWrap/>
            <w:vAlign w:val="bottom"/>
            <w:hideMark/>
          </w:tcPr>
          <w:p w14:paraId="63C06AC1" w14:textId="77777777" w:rsidR="00DF70D5" w:rsidRPr="00DF70D5" w:rsidRDefault="00DF70D5" w:rsidP="002B2D62">
            <w:pPr>
              <w:spacing w:line="48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US"/>
              </w:rPr>
            </w:pPr>
            <w:r w:rsidRPr="00DF70D5">
              <w:rPr>
                <w:rFonts w:eastAsia="Times New Roman"/>
                <w:color w:val="000000"/>
                <w:sz w:val="20"/>
                <w:szCs w:val="20"/>
                <w:lang w:val="en-US"/>
              </w:rPr>
              <w:t>Borough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7CC5510" w14:textId="77777777" w:rsidR="00DF70D5" w:rsidRPr="00DF70D5" w:rsidRDefault="00DF70D5" w:rsidP="002B2D62">
            <w:pPr>
              <w:spacing w:line="48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US"/>
              </w:rPr>
            </w:pPr>
            <w:r w:rsidRPr="00DF70D5">
              <w:rPr>
                <w:rFonts w:eastAsia="Times New Roman"/>
                <w:color w:val="000000"/>
                <w:sz w:val="20"/>
                <w:szCs w:val="20"/>
                <w:lang w:val="en-US"/>
              </w:rPr>
              <w:t>Mean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4E836AF" w14:textId="77777777" w:rsidR="00DF70D5" w:rsidRPr="00DF70D5" w:rsidRDefault="00DF70D5" w:rsidP="002B2D62">
            <w:pPr>
              <w:spacing w:line="48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US"/>
              </w:rPr>
            </w:pPr>
            <w:r w:rsidRPr="00DF70D5">
              <w:rPr>
                <w:rFonts w:eastAsia="Times New Roman"/>
                <w:color w:val="000000"/>
                <w:sz w:val="20"/>
                <w:szCs w:val="20"/>
                <w:lang w:val="en-US"/>
              </w:rPr>
              <w:t>Median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B869251" w14:textId="77777777" w:rsidR="00DF70D5" w:rsidRPr="00DF70D5" w:rsidRDefault="00DF70D5" w:rsidP="002B2D62">
            <w:pPr>
              <w:spacing w:line="48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US"/>
              </w:rPr>
            </w:pPr>
            <w:r w:rsidRPr="00DF70D5">
              <w:rPr>
                <w:rFonts w:eastAsia="Times New Roman"/>
                <w:color w:val="000000"/>
                <w:sz w:val="20"/>
                <w:szCs w:val="20"/>
                <w:lang w:val="en-US"/>
              </w:rPr>
              <w:t>LL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4A816D9" w14:textId="77777777" w:rsidR="00DF70D5" w:rsidRPr="00DF70D5" w:rsidRDefault="00DF70D5" w:rsidP="002B2D62">
            <w:pPr>
              <w:spacing w:line="48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US"/>
              </w:rPr>
            </w:pPr>
            <w:r w:rsidRPr="00DF70D5">
              <w:rPr>
                <w:rFonts w:eastAsia="Times New Roman"/>
                <w:color w:val="000000"/>
                <w:sz w:val="20"/>
                <w:szCs w:val="20"/>
                <w:lang w:val="en-US"/>
              </w:rPr>
              <w:t>UL</w:t>
            </w:r>
          </w:p>
        </w:tc>
      </w:tr>
      <w:tr w:rsidR="00DF70D5" w:rsidRPr="00DF70D5" w14:paraId="2E821C20" w14:textId="77777777" w:rsidTr="00DF70D5">
        <w:trPr>
          <w:trHeight w:val="250"/>
        </w:trPr>
        <w:tc>
          <w:tcPr>
            <w:tcW w:w="1795" w:type="dxa"/>
            <w:shd w:val="clear" w:color="auto" w:fill="auto"/>
            <w:noWrap/>
            <w:vAlign w:val="bottom"/>
            <w:hideMark/>
          </w:tcPr>
          <w:p w14:paraId="54145E78" w14:textId="77777777" w:rsidR="00DF70D5" w:rsidRPr="00DF70D5" w:rsidRDefault="00DF70D5" w:rsidP="002B2D62">
            <w:pPr>
              <w:spacing w:line="48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US"/>
              </w:rPr>
            </w:pPr>
            <w:r w:rsidRPr="00DF70D5">
              <w:rPr>
                <w:rFonts w:eastAsia="Times New Roman"/>
                <w:color w:val="000000"/>
                <w:sz w:val="20"/>
                <w:szCs w:val="20"/>
                <w:lang w:val="en-US"/>
              </w:rPr>
              <w:t>Astoria</w:t>
            </w:r>
          </w:p>
        </w:tc>
        <w:tc>
          <w:tcPr>
            <w:tcW w:w="1432" w:type="dxa"/>
            <w:shd w:val="clear" w:color="auto" w:fill="auto"/>
            <w:noWrap/>
            <w:vAlign w:val="bottom"/>
            <w:hideMark/>
          </w:tcPr>
          <w:p w14:paraId="2C78F3F1" w14:textId="77777777" w:rsidR="00DF70D5" w:rsidRPr="00DF70D5" w:rsidRDefault="00DF70D5" w:rsidP="002B2D62">
            <w:pPr>
              <w:spacing w:line="48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US"/>
              </w:rPr>
            </w:pPr>
            <w:r w:rsidRPr="00DF70D5">
              <w:rPr>
                <w:rFonts w:eastAsia="Times New Roman"/>
                <w:color w:val="000000"/>
                <w:sz w:val="20"/>
                <w:szCs w:val="20"/>
                <w:lang w:val="en-US"/>
              </w:rPr>
              <w:t>Queens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7332FEE" w14:textId="77777777" w:rsidR="00DF70D5" w:rsidRPr="00DF70D5" w:rsidRDefault="00DF70D5" w:rsidP="002B2D62">
            <w:pPr>
              <w:spacing w:line="48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US"/>
              </w:rPr>
            </w:pPr>
            <w:r w:rsidRPr="00DF70D5">
              <w:rPr>
                <w:rFonts w:eastAsia="Times New Roman"/>
                <w:color w:val="000000"/>
                <w:sz w:val="20"/>
                <w:szCs w:val="20"/>
                <w:lang w:val="en-US"/>
              </w:rPr>
              <w:t>4496.7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1C28CF6" w14:textId="77777777" w:rsidR="00DF70D5" w:rsidRPr="00DF70D5" w:rsidRDefault="00DF70D5" w:rsidP="002B2D62">
            <w:pPr>
              <w:spacing w:line="48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US"/>
              </w:rPr>
            </w:pPr>
            <w:r w:rsidRPr="00DF70D5">
              <w:rPr>
                <w:rFonts w:eastAsia="Times New Roman"/>
                <w:color w:val="000000"/>
                <w:sz w:val="20"/>
                <w:szCs w:val="20"/>
                <w:lang w:val="en-US"/>
              </w:rPr>
              <w:t>319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5FA6887D" w14:textId="77777777" w:rsidR="00DF70D5" w:rsidRPr="00DF70D5" w:rsidRDefault="00DF70D5" w:rsidP="002B2D62">
            <w:pPr>
              <w:spacing w:line="48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US"/>
              </w:rPr>
            </w:pPr>
            <w:r w:rsidRPr="00DF70D5">
              <w:rPr>
                <w:rFonts w:eastAsia="Times New Roman"/>
                <w:color w:val="000000"/>
                <w:sz w:val="20"/>
                <w:szCs w:val="20"/>
                <w:lang w:val="en-US"/>
              </w:rPr>
              <w:t>16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12CF1C6C" w14:textId="77777777" w:rsidR="00DF70D5" w:rsidRPr="00DF70D5" w:rsidRDefault="00DF70D5" w:rsidP="002B2D62">
            <w:pPr>
              <w:spacing w:line="48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US"/>
              </w:rPr>
            </w:pPr>
            <w:r w:rsidRPr="00DF70D5">
              <w:rPr>
                <w:rFonts w:eastAsia="Times New Roman"/>
                <w:color w:val="000000"/>
                <w:sz w:val="20"/>
                <w:szCs w:val="20"/>
                <w:lang w:val="en-US"/>
              </w:rPr>
              <w:t>27515</w:t>
            </w:r>
          </w:p>
        </w:tc>
      </w:tr>
      <w:tr w:rsidR="00DF70D5" w:rsidRPr="00DF70D5" w14:paraId="088C7202" w14:textId="77777777" w:rsidTr="00DF70D5">
        <w:trPr>
          <w:trHeight w:val="250"/>
        </w:trPr>
        <w:tc>
          <w:tcPr>
            <w:tcW w:w="1795" w:type="dxa"/>
            <w:shd w:val="clear" w:color="auto" w:fill="auto"/>
            <w:noWrap/>
            <w:vAlign w:val="bottom"/>
            <w:hideMark/>
          </w:tcPr>
          <w:p w14:paraId="507DB6A4" w14:textId="77777777" w:rsidR="00DF70D5" w:rsidRPr="00DF70D5" w:rsidRDefault="00DF70D5" w:rsidP="002B2D62">
            <w:pPr>
              <w:spacing w:line="48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US"/>
              </w:rPr>
            </w:pPr>
            <w:r w:rsidRPr="00DF70D5">
              <w:rPr>
                <w:rFonts w:eastAsia="Times New Roman"/>
                <w:color w:val="000000"/>
                <w:sz w:val="20"/>
                <w:szCs w:val="20"/>
                <w:lang w:val="en-US"/>
              </w:rPr>
              <w:t>Brooklyn</w:t>
            </w:r>
          </w:p>
        </w:tc>
        <w:tc>
          <w:tcPr>
            <w:tcW w:w="1432" w:type="dxa"/>
            <w:shd w:val="clear" w:color="auto" w:fill="auto"/>
            <w:noWrap/>
            <w:vAlign w:val="bottom"/>
            <w:hideMark/>
          </w:tcPr>
          <w:p w14:paraId="01D48235" w14:textId="342ADEE9" w:rsidR="00DF70D5" w:rsidRPr="00DF70D5" w:rsidRDefault="00DF70D5" w:rsidP="002B2D62">
            <w:pPr>
              <w:spacing w:line="48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US"/>
              </w:rPr>
            </w:pPr>
            <w:r w:rsidRPr="00DF70D5">
              <w:rPr>
                <w:rFonts w:eastAsia="Times New Roman"/>
                <w:color w:val="000000"/>
                <w:sz w:val="20"/>
                <w:szCs w:val="20"/>
                <w:lang w:val="en-US"/>
              </w:rPr>
              <w:t>Brooklyn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5093C973" w14:textId="77777777" w:rsidR="00DF70D5" w:rsidRPr="00DF70D5" w:rsidRDefault="00DF70D5" w:rsidP="002B2D62">
            <w:pPr>
              <w:spacing w:line="48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US"/>
              </w:rPr>
            </w:pPr>
            <w:r w:rsidRPr="00DF70D5">
              <w:rPr>
                <w:rFonts w:eastAsia="Times New Roman"/>
                <w:color w:val="000000"/>
                <w:sz w:val="20"/>
                <w:szCs w:val="20"/>
                <w:lang w:val="en-US"/>
              </w:rPr>
              <w:t>12500.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50A42256" w14:textId="77777777" w:rsidR="00DF70D5" w:rsidRPr="00DF70D5" w:rsidRDefault="00DF70D5" w:rsidP="002B2D62">
            <w:pPr>
              <w:spacing w:line="48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US"/>
              </w:rPr>
            </w:pPr>
            <w:r w:rsidRPr="00DF70D5">
              <w:rPr>
                <w:rFonts w:eastAsia="Times New Roman"/>
                <w:color w:val="000000"/>
                <w:sz w:val="20"/>
                <w:szCs w:val="20"/>
                <w:lang w:val="en-US"/>
              </w:rPr>
              <w:t>1341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3C61AC1" w14:textId="77777777" w:rsidR="00DF70D5" w:rsidRPr="00DF70D5" w:rsidRDefault="00DF70D5" w:rsidP="002B2D62">
            <w:pPr>
              <w:spacing w:line="48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US"/>
              </w:rPr>
            </w:pPr>
            <w:r w:rsidRPr="00DF70D5">
              <w:rPr>
                <w:rFonts w:eastAsia="Times New Roman"/>
                <w:color w:val="000000"/>
                <w:sz w:val="20"/>
                <w:szCs w:val="20"/>
                <w:lang w:val="en-US"/>
              </w:rPr>
              <w:t>241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1FD2BF7" w14:textId="77777777" w:rsidR="00DF70D5" w:rsidRPr="00DF70D5" w:rsidRDefault="00DF70D5" w:rsidP="002B2D62">
            <w:pPr>
              <w:spacing w:line="48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US"/>
              </w:rPr>
            </w:pPr>
            <w:r w:rsidRPr="00DF70D5">
              <w:rPr>
                <w:rFonts w:eastAsia="Times New Roman"/>
                <w:color w:val="000000"/>
                <w:sz w:val="20"/>
                <w:szCs w:val="20"/>
                <w:lang w:val="en-US"/>
              </w:rPr>
              <w:t>93779</w:t>
            </w:r>
          </w:p>
        </w:tc>
      </w:tr>
      <w:tr w:rsidR="00DF70D5" w:rsidRPr="00DF70D5" w14:paraId="17D20902" w14:textId="77777777" w:rsidTr="00DF70D5">
        <w:trPr>
          <w:trHeight w:val="250"/>
        </w:trPr>
        <w:tc>
          <w:tcPr>
            <w:tcW w:w="1795" w:type="dxa"/>
            <w:shd w:val="clear" w:color="auto" w:fill="auto"/>
            <w:noWrap/>
            <w:vAlign w:val="bottom"/>
            <w:hideMark/>
          </w:tcPr>
          <w:p w14:paraId="0EFE70F3" w14:textId="77777777" w:rsidR="00DF70D5" w:rsidRPr="00DF70D5" w:rsidRDefault="00DF70D5" w:rsidP="002B2D62">
            <w:pPr>
              <w:spacing w:line="48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US"/>
              </w:rPr>
            </w:pPr>
            <w:r w:rsidRPr="00DF70D5">
              <w:rPr>
                <w:rFonts w:eastAsia="Times New Roman"/>
                <w:color w:val="000000"/>
                <w:sz w:val="20"/>
                <w:szCs w:val="20"/>
                <w:lang w:val="en-US"/>
              </w:rPr>
              <w:t>Far Rockaway</w:t>
            </w:r>
          </w:p>
        </w:tc>
        <w:tc>
          <w:tcPr>
            <w:tcW w:w="1432" w:type="dxa"/>
            <w:shd w:val="clear" w:color="auto" w:fill="auto"/>
            <w:noWrap/>
            <w:vAlign w:val="bottom"/>
            <w:hideMark/>
          </w:tcPr>
          <w:p w14:paraId="523FD2EC" w14:textId="77777777" w:rsidR="00DF70D5" w:rsidRPr="00DF70D5" w:rsidRDefault="00DF70D5" w:rsidP="002B2D62">
            <w:pPr>
              <w:spacing w:line="48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US"/>
              </w:rPr>
            </w:pPr>
            <w:r w:rsidRPr="00DF70D5">
              <w:rPr>
                <w:rFonts w:eastAsia="Times New Roman"/>
                <w:color w:val="000000"/>
                <w:sz w:val="20"/>
                <w:szCs w:val="20"/>
                <w:lang w:val="en-US"/>
              </w:rPr>
              <w:t>Queens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58B8DDC" w14:textId="77777777" w:rsidR="00DF70D5" w:rsidRPr="00DF70D5" w:rsidRDefault="00DF70D5" w:rsidP="002B2D62">
            <w:pPr>
              <w:spacing w:line="48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US"/>
              </w:rPr>
            </w:pPr>
            <w:r w:rsidRPr="00DF70D5">
              <w:rPr>
                <w:rFonts w:eastAsia="Times New Roman"/>
                <w:color w:val="000000"/>
                <w:sz w:val="20"/>
                <w:szCs w:val="20"/>
                <w:lang w:val="en-US"/>
              </w:rPr>
              <w:t>2158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5CE20DE" w14:textId="77777777" w:rsidR="00DF70D5" w:rsidRPr="00DF70D5" w:rsidRDefault="00DF70D5" w:rsidP="002B2D62">
            <w:pPr>
              <w:spacing w:line="48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US"/>
              </w:rPr>
            </w:pPr>
            <w:r w:rsidRPr="00DF70D5">
              <w:rPr>
                <w:rFonts w:eastAsia="Times New Roman"/>
                <w:color w:val="000000"/>
                <w:sz w:val="20"/>
                <w:szCs w:val="20"/>
                <w:lang w:val="en-US"/>
              </w:rPr>
              <w:t>183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FCFA683" w14:textId="77777777" w:rsidR="00DF70D5" w:rsidRPr="00DF70D5" w:rsidRDefault="00DF70D5" w:rsidP="002B2D62">
            <w:pPr>
              <w:spacing w:line="48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US"/>
              </w:rPr>
            </w:pPr>
            <w:r w:rsidRPr="00DF70D5">
              <w:rPr>
                <w:rFonts w:eastAsia="Times New Roman"/>
                <w:color w:val="000000"/>
                <w:sz w:val="20"/>
                <w:szCs w:val="20"/>
                <w:lang w:val="en-US"/>
              </w:rPr>
              <w:t>1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C33BC77" w14:textId="77777777" w:rsidR="00DF70D5" w:rsidRPr="00DF70D5" w:rsidRDefault="00DF70D5" w:rsidP="002B2D62">
            <w:pPr>
              <w:spacing w:line="48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US"/>
              </w:rPr>
            </w:pPr>
            <w:r w:rsidRPr="00DF70D5">
              <w:rPr>
                <w:rFonts w:eastAsia="Times New Roman"/>
                <w:color w:val="000000"/>
                <w:sz w:val="20"/>
                <w:szCs w:val="20"/>
                <w:lang w:val="en-US"/>
              </w:rPr>
              <w:t>25036</w:t>
            </w:r>
          </w:p>
        </w:tc>
      </w:tr>
      <w:tr w:rsidR="00DF70D5" w:rsidRPr="00DF70D5" w14:paraId="66AC6B75" w14:textId="77777777" w:rsidTr="00DF70D5">
        <w:trPr>
          <w:trHeight w:val="250"/>
        </w:trPr>
        <w:tc>
          <w:tcPr>
            <w:tcW w:w="1795" w:type="dxa"/>
            <w:shd w:val="clear" w:color="auto" w:fill="auto"/>
            <w:noWrap/>
            <w:vAlign w:val="bottom"/>
            <w:hideMark/>
          </w:tcPr>
          <w:p w14:paraId="6FB05B3B" w14:textId="77777777" w:rsidR="00DF70D5" w:rsidRPr="00DF70D5" w:rsidRDefault="00DF70D5" w:rsidP="002B2D62">
            <w:pPr>
              <w:spacing w:line="48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US"/>
              </w:rPr>
            </w:pPr>
            <w:r w:rsidRPr="00DF70D5">
              <w:rPr>
                <w:rFonts w:eastAsia="Times New Roman"/>
                <w:color w:val="000000"/>
                <w:sz w:val="20"/>
                <w:szCs w:val="20"/>
                <w:lang w:val="en-US"/>
              </w:rPr>
              <w:t>Elmhurst</w:t>
            </w:r>
          </w:p>
        </w:tc>
        <w:tc>
          <w:tcPr>
            <w:tcW w:w="1432" w:type="dxa"/>
            <w:shd w:val="clear" w:color="auto" w:fill="auto"/>
            <w:noWrap/>
            <w:vAlign w:val="bottom"/>
            <w:hideMark/>
          </w:tcPr>
          <w:p w14:paraId="5BA8C78A" w14:textId="77777777" w:rsidR="00DF70D5" w:rsidRPr="00DF70D5" w:rsidRDefault="00DF70D5" w:rsidP="002B2D62">
            <w:pPr>
              <w:spacing w:line="48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US"/>
              </w:rPr>
            </w:pPr>
            <w:r w:rsidRPr="00DF70D5">
              <w:rPr>
                <w:rFonts w:eastAsia="Times New Roman"/>
                <w:color w:val="000000"/>
                <w:sz w:val="20"/>
                <w:szCs w:val="20"/>
                <w:lang w:val="en-US"/>
              </w:rPr>
              <w:t>Queens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4FBE28E" w14:textId="77777777" w:rsidR="00DF70D5" w:rsidRPr="00DF70D5" w:rsidRDefault="00DF70D5" w:rsidP="002B2D62">
            <w:pPr>
              <w:spacing w:line="48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US"/>
              </w:rPr>
            </w:pPr>
            <w:r w:rsidRPr="00DF70D5">
              <w:rPr>
                <w:rFonts w:eastAsia="Times New Roman"/>
                <w:color w:val="000000"/>
                <w:sz w:val="20"/>
                <w:szCs w:val="20"/>
                <w:lang w:val="en-US"/>
              </w:rPr>
              <w:t>5618.8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E2F513A" w14:textId="77777777" w:rsidR="00DF70D5" w:rsidRPr="00DF70D5" w:rsidRDefault="00DF70D5" w:rsidP="002B2D62">
            <w:pPr>
              <w:spacing w:line="48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US"/>
              </w:rPr>
            </w:pPr>
            <w:r w:rsidRPr="00DF70D5">
              <w:rPr>
                <w:rFonts w:eastAsia="Times New Roman"/>
                <w:color w:val="000000"/>
                <w:sz w:val="20"/>
                <w:szCs w:val="20"/>
                <w:lang w:val="en-US"/>
              </w:rPr>
              <w:t>406.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84C10C8" w14:textId="77777777" w:rsidR="00DF70D5" w:rsidRPr="00DF70D5" w:rsidRDefault="00DF70D5" w:rsidP="002B2D62">
            <w:pPr>
              <w:spacing w:line="48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US"/>
              </w:rPr>
            </w:pPr>
            <w:r w:rsidRPr="00DF70D5">
              <w:rPr>
                <w:rFonts w:eastAsia="Times New Roman"/>
                <w:color w:val="000000"/>
                <w:sz w:val="20"/>
                <w:szCs w:val="20"/>
                <w:lang w:val="en-US"/>
              </w:rPr>
              <w:t>3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192CCC75" w14:textId="77777777" w:rsidR="00DF70D5" w:rsidRPr="00DF70D5" w:rsidRDefault="00DF70D5" w:rsidP="002B2D62">
            <w:pPr>
              <w:spacing w:line="48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US"/>
              </w:rPr>
            </w:pPr>
            <w:r w:rsidRPr="00DF70D5">
              <w:rPr>
                <w:rFonts w:eastAsia="Times New Roman"/>
                <w:color w:val="000000"/>
                <w:sz w:val="20"/>
                <w:szCs w:val="20"/>
                <w:lang w:val="en-US"/>
              </w:rPr>
              <w:t>42056</w:t>
            </w:r>
          </w:p>
        </w:tc>
      </w:tr>
      <w:tr w:rsidR="00DF70D5" w:rsidRPr="00DF70D5" w14:paraId="68465185" w14:textId="77777777" w:rsidTr="00DF70D5">
        <w:trPr>
          <w:trHeight w:val="250"/>
        </w:trPr>
        <w:tc>
          <w:tcPr>
            <w:tcW w:w="1795" w:type="dxa"/>
            <w:shd w:val="clear" w:color="auto" w:fill="auto"/>
            <w:noWrap/>
            <w:vAlign w:val="bottom"/>
            <w:hideMark/>
          </w:tcPr>
          <w:p w14:paraId="7FA3683A" w14:textId="77777777" w:rsidR="00DF70D5" w:rsidRPr="00DF70D5" w:rsidRDefault="00DF70D5" w:rsidP="002B2D62">
            <w:pPr>
              <w:spacing w:line="48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US"/>
              </w:rPr>
            </w:pPr>
            <w:r w:rsidRPr="00DF70D5">
              <w:rPr>
                <w:rFonts w:eastAsia="Times New Roman"/>
                <w:color w:val="000000"/>
                <w:sz w:val="20"/>
                <w:szCs w:val="20"/>
                <w:lang w:val="en-US"/>
              </w:rPr>
              <w:t>Flushing</w:t>
            </w:r>
          </w:p>
        </w:tc>
        <w:tc>
          <w:tcPr>
            <w:tcW w:w="1432" w:type="dxa"/>
            <w:shd w:val="clear" w:color="auto" w:fill="auto"/>
            <w:noWrap/>
            <w:vAlign w:val="bottom"/>
            <w:hideMark/>
          </w:tcPr>
          <w:p w14:paraId="3AE27B85" w14:textId="77777777" w:rsidR="00DF70D5" w:rsidRPr="00DF70D5" w:rsidRDefault="00DF70D5" w:rsidP="002B2D62">
            <w:pPr>
              <w:spacing w:line="48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US"/>
              </w:rPr>
            </w:pPr>
            <w:r w:rsidRPr="00DF70D5">
              <w:rPr>
                <w:rFonts w:eastAsia="Times New Roman"/>
                <w:color w:val="000000"/>
                <w:sz w:val="20"/>
                <w:szCs w:val="20"/>
                <w:lang w:val="en-US"/>
              </w:rPr>
              <w:t>Queens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1DA9804D" w14:textId="77777777" w:rsidR="00DF70D5" w:rsidRPr="00DF70D5" w:rsidRDefault="00DF70D5" w:rsidP="002B2D62">
            <w:pPr>
              <w:spacing w:line="48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US"/>
              </w:rPr>
            </w:pPr>
            <w:r w:rsidRPr="00DF70D5">
              <w:rPr>
                <w:rFonts w:eastAsia="Times New Roman"/>
                <w:color w:val="000000"/>
                <w:sz w:val="20"/>
                <w:szCs w:val="20"/>
                <w:lang w:val="en-US"/>
              </w:rPr>
              <w:t>2021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AABBB6E" w14:textId="77777777" w:rsidR="00DF70D5" w:rsidRPr="00DF70D5" w:rsidRDefault="00DF70D5" w:rsidP="002B2D62">
            <w:pPr>
              <w:spacing w:line="48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US"/>
              </w:rPr>
            </w:pPr>
            <w:r w:rsidRPr="00DF70D5">
              <w:rPr>
                <w:rFonts w:eastAsia="Times New Roman"/>
                <w:color w:val="000000"/>
                <w:sz w:val="20"/>
                <w:szCs w:val="20"/>
                <w:lang w:val="en-US"/>
              </w:rPr>
              <w:t>149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94219F0" w14:textId="77777777" w:rsidR="00DF70D5" w:rsidRPr="00DF70D5" w:rsidRDefault="00DF70D5" w:rsidP="002B2D62">
            <w:pPr>
              <w:spacing w:line="48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US"/>
              </w:rPr>
            </w:pPr>
            <w:r w:rsidRPr="00DF70D5">
              <w:rPr>
                <w:rFonts w:eastAsia="Times New Roman"/>
                <w:color w:val="000000"/>
                <w:sz w:val="20"/>
                <w:szCs w:val="20"/>
                <w:lang w:val="en-US"/>
              </w:rPr>
              <w:t>1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7EA081E" w14:textId="77777777" w:rsidR="00DF70D5" w:rsidRPr="00DF70D5" w:rsidRDefault="00DF70D5" w:rsidP="002B2D62">
            <w:pPr>
              <w:spacing w:line="48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US"/>
              </w:rPr>
            </w:pPr>
            <w:r w:rsidRPr="00DF70D5">
              <w:rPr>
                <w:rFonts w:eastAsia="Times New Roman"/>
                <w:color w:val="000000"/>
                <w:sz w:val="20"/>
                <w:szCs w:val="20"/>
                <w:lang w:val="en-US"/>
              </w:rPr>
              <w:t>22202</w:t>
            </w:r>
          </w:p>
        </w:tc>
      </w:tr>
      <w:tr w:rsidR="00DF70D5" w:rsidRPr="00DF70D5" w14:paraId="6F3B8D93" w14:textId="77777777" w:rsidTr="00DF70D5">
        <w:trPr>
          <w:trHeight w:val="250"/>
        </w:trPr>
        <w:tc>
          <w:tcPr>
            <w:tcW w:w="1795" w:type="dxa"/>
            <w:shd w:val="clear" w:color="auto" w:fill="auto"/>
            <w:noWrap/>
            <w:vAlign w:val="bottom"/>
            <w:hideMark/>
          </w:tcPr>
          <w:p w14:paraId="6CB2476F" w14:textId="77777777" w:rsidR="00DF70D5" w:rsidRPr="00DF70D5" w:rsidRDefault="00DF70D5" w:rsidP="002B2D62">
            <w:pPr>
              <w:spacing w:line="48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US"/>
              </w:rPr>
            </w:pPr>
            <w:r w:rsidRPr="00DF70D5">
              <w:rPr>
                <w:rFonts w:eastAsia="Times New Roman"/>
                <w:color w:val="000000"/>
                <w:sz w:val="20"/>
                <w:szCs w:val="20"/>
                <w:lang w:val="en-US"/>
              </w:rPr>
              <w:t>Howard Beach</w:t>
            </w:r>
          </w:p>
        </w:tc>
        <w:tc>
          <w:tcPr>
            <w:tcW w:w="1432" w:type="dxa"/>
            <w:shd w:val="clear" w:color="auto" w:fill="auto"/>
            <w:noWrap/>
            <w:vAlign w:val="bottom"/>
            <w:hideMark/>
          </w:tcPr>
          <w:p w14:paraId="0E6B71A7" w14:textId="77777777" w:rsidR="00DF70D5" w:rsidRPr="00DF70D5" w:rsidRDefault="00DF70D5" w:rsidP="002B2D62">
            <w:pPr>
              <w:spacing w:line="48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US"/>
              </w:rPr>
            </w:pPr>
            <w:r w:rsidRPr="00DF70D5">
              <w:rPr>
                <w:rFonts w:eastAsia="Times New Roman"/>
                <w:color w:val="000000"/>
                <w:sz w:val="20"/>
                <w:szCs w:val="20"/>
                <w:lang w:val="en-US"/>
              </w:rPr>
              <w:t>Queens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AF3BEC0" w14:textId="77777777" w:rsidR="00DF70D5" w:rsidRPr="00DF70D5" w:rsidRDefault="00DF70D5" w:rsidP="002B2D62">
            <w:pPr>
              <w:spacing w:line="48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US"/>
              </w:rPr>
            </w:pPr>
            <w:r w:rsidRPr="00DF70D5">
              <w:rPr>
                <w:rFonts w:eastAsia="Times New Roman"/>
                <w:color w:val="000000"/>
                <w:sz w:val="20"/>
                <w:szCs w:val="20"/>
                <w:lang w:val="en-US"/>
              </w:rPr>
              <w:t>2219.51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3E9B69A" w14:textId="77777777" w:rsidR="00DF70D5" w:rsidRPr="00DF70D5" w:rsidRDefault="00DF70D5" w:rsidP="002B2D62">
            <w:pPr>
              <w:spacing w:line="48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US"/>
              </w:rPr>
            </w:pPr>
            <w:r w:rsidRPr="00DF70D5">
              <w:rPr>
                <w:rFonts w:eastAsia="Times New Roman"/>
                <w:color w:val="000000"/>
                <w:sz w:val="20"/>
                <w:szCs w:val="20"/>
                <w:lang w:val="en-US"/>
              </w:rPr>
              <w:t>117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80EE62C" w14:textId="77777777" w:rsidR="00DF70D5" w:rsidRPr="00DF70D5" w:rsidRDefault="00DF70D5" w:rsidP="002B2D62">
            <w:pPr>
              <w:spacing w:line="48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US"/>
              </w:rPr>
            </w:pPr>
            <w:r w:rsidRPr="00DF70D5">
              <w:rPr>
                <w:rFonts w:eastAsia="Times New Roman"/>
                <w:color w:val="000000"/>
                <w:sz w:val="20"/>
                <w:szCs w:val="20"/>
                <w:lang w:val="en-US"/>
              </w:rPr>
              <w:t>1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EA0F09D" w14:textId="77777777" w:rsidR="00DF70D5" w:rsidRPr="00DF70D5" w:rsidRDefault="00DF70D5" w:rsidP="002B2D62">
            <w:pPr>
              <w:spacing w:line="48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US"/>
              </w:rPr>
            </w:pPr>
            <w:r w:rsidRPr="00DF70D5">
              <w:rPr>
                <w:rFonts w:eastAsia="Times New Roman"/>
                <w:color w:val="000000"/>
                <w:sz w:val="20"/>
                <w:szCs w:val="20"/>
                <w:lang w:val="en-US"/>
              </w:rPr>
              <w:t>18149</w:t>
            </w:r>
          </w:p>
        </w:tc>
      </w:tr>
      <w:tr w:rsidR="00DF70D5" w:rsidRPr="00DF70D5" w14:paraId="55A2FCFA" w14:textId="77777777" w:rsidTr="00DF70D5">
        <w:trPr>
          <w:trHeight w:val="250"/>
        </w:trPr>
        <w:tc>
          <w:tcPr>
            <w:tcW w:w="1795" w:type="dxa"/>
            <w:shd w:val="clear" w:color="auto" w:fill="auto"/>
            <w:noWrap/>
            <w:vAlign w:val="bottom"/>
            <w:hideMark/>
          </w:tcPr>
          <w:p w14:paraId="5AB338BC" w14:textId="77777777" w:rsidR="00DF70D5" w:rsidRPr="00DF70D5" w:rsidRDefault="00DF70D5" w:rsidP="002B2D62">
            <w:pPr>
              <w:spacing w:line="48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US"/>
              </w:rPr>
            </w:pPr>
            <w:r w:rsidRPr="00DF70D5">
              <w:rPr>
                <w:rFonts w:eastAsia="Times New Roman"/>
                <w:color w:val="000000"/>
                <w:sz w:val="20"/>
                <w:szCs w:val="20"/>
                <w:lang w:val="en-US"/>
              </w:rPr>
              <w:t>Jackson Heights</w:t>
            </w:r>
          </w:p>
        </w:tc>
        <w:tc>
          <w:tcPr>
            <w:tcW w:w="1432" w:type="dxa"/>
            <w:shd w:val="clear" w:color="auto" w:fill="auto"/>
            <w:noWrap/>
            <w:vAlign w:val="bottom"/>
            <w:hideMark/>
          </w:tcPr>
          <w:p w14:paraId="289479B6" w14:textId="77777777" w:rsidR="00DF70D5" w:rsidRPr="00DF70D5" w:rsidRDefault="00DF70D5" w:rsidP="002B2D62">
            <w:pPr>
              <w:spacing w:line="48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US"/>
              </w:rPr>
            </w:pPr>
            <w:r w:rsidRPr="00DF70D5">
              <w:rPr>
                <w:rFonts w:eastAsia="Times New Roman"/>
                <w:color w:val="000000"/>
                <w:sz w:val="20"/>
                <w:szCs w:val="20"/>
                <w:lang w:val="en-US"/>
              </w:rPr>
              <w:t>Queens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30E06CB" w14:textId="77777777" w:rsidR="00DF70D5" w:rsidRPr="00DF70D5" w:rsidRDefault="00DF70D5" w:rsidP="002B2D62">
            <w:pPr>
              <w:spacing w:line="48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US"/>
              </w:rPr>
            </w:pPr>
            <w:r w:rsidRPr="00DF70D5">
              <w:rPr>
                <w:rFonts w:eastAsia="Times New Roman"/>
                <w:color w:val="000000"/>
                <w:sz w:val="20"/>
                <w:szCs w:val="20"/>
                <w:lang w:val="en-US"/>
              </w:rPr>
              <w:t>4616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C27851F" w14:textId="77777777" w:rsidR="00DF70D5" w:rsidRPr="00DF70D5" w:rsidRDefault="00DF70D5" w:rsidP="002B2D62">
            <w:pPr>
              <w:spacing w:line="48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US"/>
              </w:rPr>
            </w:pPr>
            <w:r w:rsidRPr="00DF70D5">
              <w:rPr>
                <w:rFonts w:eastAsia="Times New Roman"/>
                <w:color w:val="000000"/>
                <w:sz w:val="20"/>
                <w:szCs w:val="20"/>
                <w:lang w:val="en-US"/>
              </w:rPr>
              <w:t>30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32AB4E8" w14:textId="77777777" w:rsidR="00DF70D5" w:rsidRPr="00DF70D5" w:rsidRDefault="00DF70D5" w:rsidP="002B2D62">
            <w:pPr>
              <w:spacing w:line="48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US"/>
              </w:rPr>
            </w:pPr>
            <w:r w:rsidRPr="00DF70D5">
              <w:rPr>
                <w:rFonts w:eastAsia="Times New Roman"/>
                <w:color w:val="000000"/>
                <w:sz w:val="20"/>
                <w:szCs w:val="20"/>
                <w:lang w:val="en-US"/>
              </w:rPr>
              <w:t>1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186AD611" w14:textId="77777777" w:rsidR="00DF70D5" w:rsidRPr="00DF70D5" w:rsidRDefault="00DF70D5" w:rsidP="002B2D62">
            <w:pPr>
              <w:spacing w:line="48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US"/>
              </w:rPr>
            </w:pPr>
            <w:r w:rsidRPr="00DF70D5">
              <w:rPr>
                <w:rFonts w:eastAsia="Times New Roman"/>
                <w:color w:val="000000"/>
                <w:sz w:val="20"/>
                <w:szCs w:val="20"/>
                <w:lang w:val="en-US"/>
              </w:rPr>
              <w:t>100706</w:t>
            </w:r>
          </w:p>
        </w:tc>
      </w:tr>
      <w:tr w:rsidR="00DF70D5" w:rsidRPr="00DF70D5" w14:paraId="356AE037" w14:textId="77777777" w:rsidTr="00DF70D5">
        <w:trPr>
          <w:trHeight w:val="250"/>
        </w:trPr>
        <w:tc>
          <w:tcPr>
            <w:tcW w:w="1795" w:type="dxa"/>
            <w:shd w:val="clear" w:color="auto" w:fill="auto"/>
            <w:noWrap/>
            <w:vAlign w:val="bottom"/>
            <w:hideMark/>
          </w:tcPr>
          <w:p w14:paraId="68CFF981" w14:textId="77777777" w:rsidR="00DF70D5" w:rsidRPr="00DF70D5" w:rsidRDefault="00DF70D5" w:rsidP="002B2D62">
            <w:pPr>
              <w:spacing w:line="48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US"/>
              </w:rPr>
            </w:pPr>
            <w:r w:rsidRPr="00DF70D5">
              <w:rPr>
                <w:rFonts w:eastAsia="Times New Roman"/>
                <w:color w:val="000000"/>
                <w:sz w:val="20"/>
                <w:szCs w:val="20"/>
                <w:lang w:val="en-US"/>
              </w:rPr>
              <w:t>Jamaica</w:t>
            </w:r>
          </w:p>
        </w:tc>
        <w:tc>
          <w:tcPr>
            <w:tcW w:w="1432" w:type="dxa"/>
            <w:shd w:val="clear" w:color="auto" w:fill="auto"/>
            <w:noWrap/>
            <w:vAlign w:val="bottom"/>
            <w:hideMark/>
          </w:tcPr>
          <w:p w14:paraId="0DA3BF48" w14:textId="77777777" w:rsidR="00DF70D5" w:rsidRPr="00DF70D5" w:rsidRDefault="00DF70D5" w:rsidP="002B2D62">
            <w:pPr>
              <w:spacing w:line="48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US"/>
              </w:rPr>
            </w:pPr>
            <w:r w:rsidRPr="00DF70D5">
              <w:rPr>
                <w:rFonts w:eastAsia="Times New Roman"/>
                <w:color w:val="000000"/>
                <w:sz w:val="20"/>
                <w:szCs w:val="20"/>
                <w:lang w:val="en-US"/>
              </w:rPr>
              <w:t>Queens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5DEDD278" w14:textId="77777777" w:rsidR="00DF70D5" w:rsidRPr="00DF70D5" w:rsidRDefault="00DF70D5" w:rsidP="002B2D62">
            <w:pPr>
              <w:spacing w:line="48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US"/>
              </w:rPr>
            </w:pPr>
            <w:r w:rsidRPr="00DF70D5">
              <w:rPr>
                <w:rFonts w:eastAsia="Times New Roman"/>
                <w:color w:val="000000"/>
                <w:sz w:val="20"/>
                <w:szCs w:val="20"/>
                <w:lang w:val="en-US"/>
              </w:rPr>
              <w:t>10781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7B030F8" w14:textId="77777777" w:rsidR="00DF70D5" w:rsidRPr="00DF70D5" w:rsidRDefault="00DF70D5" w:rsidP="002B2D62">
            <w:pPr>
              <w:spacing w:line="48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US"/>
              </w:rPr>
            </w:pPr>
            <w:r w:rsidRPr="00DF70D5">
              <w:rPr>
                <w:rFonts w:eastAsia="Times New Roman"/>
                <w:color w:val="000000"/>
                <w:sz w:val="20"/>
                <w:szCs w:val="20"/>
                <w:lang w:val="en-US"/>
              </w:rPr>
              <w:t>751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D5358BD" w14:textId="77777777" w:rsidR="00DF70D5" w:rsidRPr="00DF70D5" w:rsidRDefault="00DF70D5" w:rsidP="002B2D62">
            <w:pPr>
              <w:spacing w:line="48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US"/>
              </w:rPr>
            </w:pPr>
            <w:r w:rsidRPr="00DF70D5">
              <w:rPr>
                <w:rFonts w:eastAsia="Times New Roman"/>
                <w:color w:val="000000"/>
                <w:sz w:val="20"/>
                <w:szCs w:val="20"/>
                <w:lang w:val="en-US"/>
              </w:rPr>
              <w:t>1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517FF871" w14:textId="77777777" w:rsidR="00DF70D5" w:rsidRPr="00DF70D5" w:rsidRDefault="00DF70D5" w:rsidP="002B2D62">
            <w:pPr>
              <w:spacing w:line="48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US"/>
              </w:rPr>
            </w:pPr>
            <w:r w:rsidRPr="00DF70D5">
              <w:rPr>
                <w:rFonts w:eastAsia="Times New Roman"/>
                <w:color w:val="000000"/>
                <w:sz w:val="20"/>
                <w:szCs w:val="20"/>
                <w:lang w:val="en-US"/>
              </w:rPr>
              <w:t>70389</w:t>
            </w:r>
          </w:p>
        </w:tc>
      </w:tr>
      <w:tr w:rsidR="00DF70D5" w:rsidRPr="00DF70D5" w14:paraId="0990C7AD" w14:textId="77777777" w:rsidTr="00DF70D5">
        <w:trPr>
          <w:trHeight w:val="250"/>
        </w:trPr>
        <w:tc>
          <w:tcPr>
            <w:tcW w:w="1795" w:type="dxa"/>
            <w:shd w:val="clear" w:color="auto" w:fill="auto"/>
            <w:noWrap/>
            <w:vAlign w:val="bottom"/>
            <w:hideMark/>
          </w:tcPr>
          <w:p w14:paraId="60287DAA" w14:textId="77777777" w:rsidR="00DF70D5" w:rsidRPr="00DF70D5" w:rsidRDefault="00DF70D5" w:rsidP="002B2D62">
            <w:pPr>
              <w:spacing w:line="48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US"/>
              </w:rPr>
            </w:pPr>
            <w:r w:rsidRPr="00DF70D5">
              <w:rPr>
                <w:rFonts w:eastAsia="Times New Roman"/>
                <w:color w:val="000000"/>
                <w:sz w:val="20"/>
                <w:szCs w:val="20"/>
                <w:lang w:val="en-US"/>
              </w:rPr>
              <w:t>Kew Gardens</w:t>
            </w:r>
          </w:p>
        </w:tc>
        <w:tc>
          <w:tcPr>
            <w:tcW w:w="1432" w:type="dxa"/>
            <w:shd w:val="clear" w:color="auto" w:fill="auto"/>
            <w:noWrap/>
            <w:vAlign w:val="bottom"/>
            <w:hideMark/>
          </w:tcPr>
          <w:p w14:paraId="0C69BAE1" w14:textId="77777777" w:rsidR="00DF70D5" w:rsidRPr="00DF70D5" w:rsidRDefault="00DF70D5" w:rsidP="002B2D62">
            <w:pPr>
              <w:spacing w:line="48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US"/>
              </w:rPr>
            </w:pPr>
            <w:r w:rsidRPr="00DF70D5">
              <w:rPr>
                <w:rFonts w:eastAsia="Times New Roman"/>
                <w:color w:val="000000"/>
                <w:sz w:val="20"/>
                <w:szCs w:val="20"/>
                <w:lang w:val="en-US"/>
              </w:rPr>
              <w:t>Queens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F32EE3A" w14:textId="77777777" w:rsidR="00DF70D5" w:rsidRPr="00DF70D5" w:rsidRDefault="00DF70D5" w:rsidP="002B2D62">
            <w:pPr>
              <w:spacing w:line="48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US"/>
              </w:rPr>
            </w:pPr>
            <w:r w:rsidRPr="00DF70D5">
              <w:rPr>
                <w:rFonts w:eastAsia="Times New Roman"/>
                <w:color w:val="000000"/>
                <w:sz w:val="20"/>
                <w:szCs w:val="20"/>
                <w:lang w:val="en-US"/>
              </w:rPr>
              <w:t>7241.1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FEA1284" w14:textId="77777777" w:rsidR="00DF70D5" w:rsidRPr="00DF70D5" w:rsidRDefault="00DF70D5" w:rsidP="002B2D62">
            <w:pPr>
              <w:spacing w:line="48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US"/>
              </w:rPr>
            </w:pPr>
            <w:r w:rsidRPr="00DF70D5">
              <w:rPr>
                <w:rFonts w:eastAsia="Times New Roman"/>
                <w:color w:val="000000"/>
                <w:sz w:val="20"/>
                <w:szCs w:val="20"/>
                <w:lang w:val="en-US"/>
              </w:rPr>
              <w:t>68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1D53DEE" w14:textId="77777777" w:rsidR="00DF70D5" w:rsidRPr="00DF70D5" w:rsidRDefault="00DF70D5" w:rsidP="002B2D62">
            <w:pPr>
              <w:spacing w:line="48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US"/>
              </w:rPr>
            </w:pPr>
            <w:r w:rsidRPr="00DF70D5">
              <w:rPr>
                <w:rFonts w:eastAsia="Times New Roman"/>
                <w:color w:val="000000"/>
                <w:sz w:val="20"/>
                <w:szCs w:val="20"/>
                <w:lang w:val="en-US"/>
              </w:rPr>
              <w:t>47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CB57D32" w14:textId="77777777" w:rsidR="00DF70D5" w:rsidRPr="00DF70D5" w:rsidRDefault="00DF70D5" w:rsidP="002B2D62">
            <w:pPr>
              <w:spacing w:line="48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US"/>
              </w:rPr>
            </w:pPr>
            <w:r w:rsidRPr="00DF70D5">
              <w:rPr>
                <w:rFonts w:eastAsia="Times New Roman"/>
                <w:color w:val="000000"/>
                <w:sz w:val="20"/>
                <w:szCs w:val="20"/>
                <w:lang w:val="en-US"/>
              </w:rPr>
              <w:t>42872</w:t>
            </w:r>
          </w:p>
        </w:tc>
      </w:tr>
      <w:tr w:rsidR="00DF70D5" w:rsidRPr="00DF70D5" w14:paraId="25499F38" w14:textId="77777777" w:rsidTr="00DF70D5">
        <w:trPr>
          <w:trHeight w:val="250"/>
        </w:trPr>
        <w:tc>
          <w:tcPr>
            <w:tcW w:w="1795" w:type="dxa"/>
            <w:shd w:val="clear" w:color="auto" w:fill="auto"/>
            <w:noWrap/>
            <w:vAlign w:val="bottom"/>
            <w:hideMark/>
          </w:tcPr>
          <w:p w14:paraId="1249009B" w14:textId="77777777" w:rsidR="00DF70D5" w:rsidRPr="00DF70D5" w:rsidRDefault="00DF70D5" w:rsidP="002B2D62">
            <w:pPr>
              <w:spacing w:line="48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US"/>
              </w:rPr>
            </w:pPr>
            <w:r w:rsidRPr="00DF70D5">
              <w:rPr>
                <w:rFonts w:eastAsia="Times New Roman"/>
                <w:color w:val="000000"/>
                <w:sz w:val="20"/>
                <w:szCs w:val="20"/>
                <w:lang w:val="en-US"/>
              </w:rPr>
              <w:t>Little Neck</w:t>
            </w:r>
          </w:p>
        </w:tc>
        <w:tc>
          <w:tcPr>
            <w:tcW w:w="1432" w:type="dxa"/>
            <w:shd w:val="clear" w:color="auto" w:fill="auto"/>
            <w:noWrap/>
            <w:vAlign w:val="bottom"/>
            <w:hideMark/>
          </w:tcPr>
          <w:p w14:paraId="15A8FC19" w14:textId="77777777" w:rsidR="00DF70D5" w:rsidRPr="00DF70D5" w:rsidRDefault="00DF70D5" w:rsidP="002B2D62">
            <w:pPr>
              <w:spacing w:line="48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US"/>
              </w:rPr>
            </w:pPr>
            <w:r w:rsidRPr="00DF70D5">
              <w:rPr>
                <w:rFonts w:eastAsia="Times New Roman"/>
                <w:color w:val="000000"/>
                <w:sz w:val="20"/>
                <w:szCs w:val="20"/>
                <w:lang w:val="en-US"/>
              </w:rPr>
              <w:t>Queens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EDC10FE" w14:textId="77777777" w:rsidR="00DF70D5" w:rsidRPr="00DF70D5" w:rsidRDefault="00DF70D5" w:rsidP="002B2D62">
            <w:pPr>
              <w:spacing w:line="48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US"/>
              </w:rPr>
            </w:pPr>
            <w:r w:rsidRPr="00DF70D5">
              <w:rPr>
                <w:rFonts w:eastAsia="Times New Roman"/>
                <w:color w:val="000000"/>
                <w:sz w:val="20"/>
                <w:szCs w:val="20"/>
                <w:lang w:val="en-US"/>
              </w:rPr>
              <w:t>150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B84A5CF" w14:textId="77777777" w:rsidR="00DF70D5" w:rsidRPr="00DF70D5" w:rsidRDefault="00DF70D5" w:rsidP="002B2D62">
            <w:pPr>
              <w:spacing w:line="48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US"/>
              </w:rPr>
            </w:pPr>
            <w:r w:rsidRPr="00DF70D5">
              <w:rPr>
                <w:rFonts w:eastAsia="Times New Roman"/>
                <w:color w:val="000000"/>
                <w:sz w:val="20"/>
                <w:szCs w:val="20"/>
                <w:lang w:val="en-US"/>
              </w:rPr>
              <w:t>247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1AD9BF42" w14:textId="77777777" w:rsidR="00DF70D5" w:rsidRPr="00DF70D5" w:rsidRDefault="00DF70D5" w:rsidP="002B2D62">
            <w:pPr>
              <w:spacing w:line="48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US"/>
              </w:rPr>
            </w:pPr>
            <w:r w:rsidRPr="00DF70D5">
              <w:rPr>
                <w:rFonts w:eastAsia="Times New Roman"/>
                <w:color w:val="000000"/>
                <w:sz w:val="20"/>
                <w:szCs w:val="20"/>
                <w:lang w:val="en-US"/>
              </w:rPr>
              <w:t>1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E8AFE46" w14:textId="77777777" w:rsidR="00DF70D5" w:rsidRPr="00DF70D5" w:rsidRDefault="00DF70D5" w:rsidP="002B2D62">
            <w:pPr>
              <w:spacing w:line="48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US"/>
              </w:rPr>
            </w:pPr>
            <w:r w:rsidRPr="00DF70D5">
              <w:rPr>
                <w:rFonts w:eastAsia="Times New Roman"/>
                <w:color w:val="000000"/>
                <w:sz w:val="20"/>
                <w:szCs w:val="20"/>
                <w:lang w:val="en-US"/>
              </w:rPr>
              <w:t>10270</w:t>
            </w:r>
          </w:p>
        </w:tc>
      </w:tr>
      <w:tr w:rsidR="00DF70D5" w:rsidRPr="00DF70D5" w14:paraId="6F99EF10" w14:textId="77777777" w:rsidTr="00DF70D5">
        <w:trPr>
          <w:trHeight w:val="250"/>
        </w:trPr>
        <w:tc>
          <w:tcPr>
            <w:tcW w:w="1795" w:type="dxa"/>
            <w:shd w:val="clear" w:color="auto" w:fill="auto"/>
            <w:noWrap/>
            <w:vAlign w:val="bottom"/>
            <w:hideMark/>
          </w:tcPr>
          <w:p w14:paraId="146DEE61" w14:textId="77777777" w:rsidR="00DF70D5" w:rsidRPr="00DF70D5" w:rsidRDefault="00DF70D5" w:rsidP="002B2D62">
            <w:pPr>
              <w:spacing w:line="48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US"/>
              </w:rPr>
            </w:pPr>
            <w:r w:rsidRPr="00DF70D5">
              <w:rPr>
                <w:rFonts w:eastAsia="Times New Roman"/>
                <w:color w:val="000000"/>
                <w:sz w:val="20"/>
                <w:szCs w:val="20"/>
                <w:lang w:val="en-US"/>
              </w:rPr>
              <w:t>New York</w:t>
            </w:r>
          </w:p>
        </w:tc>
        <w:tc>
          <w:tcPr>
            <w:tcW w:w="1432" w:type="dxa"/>
            <w:shd w:val="clear" w:color="auto" w:fill="auto"/>
            <w:noWrap/>
            <w:vAlign w:val="bottom"/>
            <w:hideMark/>
          </w:tcPr>
          <w:p w14:paraId="585EBA35" w14:textId="77777777" w:rsidR="00DF70D5" w:rsidRPr="00DF70D5" w:rsidRDefault="00DF70D5" w:rsidP="002B2D62">
            <w:pPr>
              <w:spacing w:line="48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US"/>
              </w:rPr>
            </w:pPr>
            <w:r w:rsidRPr="00DF70D5">
              <w:rPr>
                <w:rFonts w:eastAsia="Times New Roman"/>
                <w:color w:val="000000"/>
                <w:sz w:val="20"/>
                <w:szCs w:val="20"/>
                <w:lang w:val="en-US"/>
              </w:rPr>
              <w:t>Manhattan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51A5B38" w14:textId="77777777" w:rsidR="00DF70D5" w:rsidRPr="00DF70D5" w:rsidRDefault="00DF70D5" w:rsidP="002B2D62">
            <w:pPr>
              <w:spacing w:line="48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US"/>
              </w:rPr>
            </w:pPr>
            <w:r w:rsidRPr="00DF70D5">
              <w:rPr>
                <w:rFonts w:eastAsia="Times New Roman"/>
                <w:color w:val="000000"/>
                <w:sz w:val="20"/>
                <w:szCs w:val="20"/>
                <w:lang w:val="en-US"/>
              </w:rPr>
              <w:t>2913.8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1F2A56A0" w14:textId="77777777" w:rsidR="00DF70D5" w:rsidRPr="00DF70D5" w:rsidRDefault="00DF70D5" w:rsidP="002B2D62">
            <w:pPr>
              <w:spacing w:line="48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US"/>
              </w:rPr>
            </w:pPr>
            <w:r w:rsidRPr="00DF70D5">
              <w:rPr>
                <w:rFonts w:eastAsia="Times New Roman"/>
                <w:color w:val="000000"/>
                <w:sz w:val="20"/>
                <w:szCs w:val="20"/>
                <w:lang w:val="en-US"/>
              </w:rPr>
              <w:t>343.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64A0574" w14:textId="77777777" w:rsidR="00DF70D5" w:rsidRPr="00DF70D5" w:rsidRDefault="00DF70D5" w:rsidP="002B2D62">
            <w:pPr>
              <w:spacing w:line="48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US"/>
              </w:rPr>
            </w:pPr>
            <w:r w:rsidRPr="00DF70D5">
              <w:rPr>
                <w:rFonts w:eastAsia="Times New Roman"/>
                <w:color w:val="000000"/>
                <w:sz w:val="20"/>
                <w:szCs w:val="20"/>
                <w:lang w:val="en-US"/>
              </w:rPr>
              <w:t>1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50BFF800" w14:textId="77777777" w:rsidR="00DF70D5" w:rsidRPr="00DF70D5" w:rsidRDefault="00DF70D5" w:rsidP="002B2D62">
            <w:pPr>
              <w:spacing w:line="48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US"/>
              </w:rPr>
            </w:pPr>
            <w:r w:rsidRPr="00DF70D5">
              <w:rPr>
                <w:rFonts w:eastAsia="Times New Roman"/>
                <w:color w:val="000000"/>
                <w:sz w:val="20"/>
                <w:szCs w:val="20"/>
                <w:lang w:val="en-US"/>
              </w:rPr>
              <w:t>18324</w:t>
            </w:r>
          </w:p>
        </w:tc>
      </w:tr>
      <w:tr w:rsidR="00DF70D5" w:rsidRPr="00DF70D5" w14:paraId="53785908" w14:textId="77777777" w:rsidTr="00DF70D5">
        <w:trPr>
          <w:trHeight w:val="250"/>
        </w:trPr>
        <w:tc>
          <w:tcPr>
            <w:tcW w:w="1795" w:type="dxa"/>
            <w:shd w:val="clear" w:color="auto" w:fill="auto"/>
            <w:noWrap/>
            <w:vAlign w:val="bottom"/>
            <w:hideMark/>
          </w:tcPr>
          <w:p w14:paraId="7F753B8F" w14:textId="77777777" w:rsidR="00DF70D5" w:rsidRPr="00DF70D5" w:rsidRDefault="00DF70D5" w:rsidP="002B2D62">
            <w:pPr>
              <w:spacing w:line="48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US"/>
              </w:rPr>
            </w:pPr>
            <w:r w:rsidRPr="00DF70D5">
              <w:rPr>
                <w:rFonts w:eastAsia="Times New Roman"/>
                <w:color w:val="000000"/>
                <w:sz w:val="20"/>
                <w:szCs w:val="20"/>
                <w:lang w:val="en-US"/>
              </w:rPr>
              <w:t>Woodhaven</w:t>
            </w:r>
          </w:p>
        </w:tc>
        <w:tc>
          <w:tcPr>
            <w:tcW w:w="1432" w:type="dxa"/>
            <w:shd w:val="clear" w:color="auto" w:fill="auto"/>
            <w:noWrap/>
            <w:vAlign w:val="bottom"/>
            <w:hideMark/>
          </w:tcPr>
          <w:p w14:paraId="4F7ADBCD" w14:textId="77777777" w:rsidR="00DF70D5" w:rsidRPr="00DF70D5" w:rsidRDefault="00DF70D5" w:rsidP="002B2D62">
            <w:pPr>
              <w:spacing w:line="48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US"/>
              </w:rPr>
            </w:pPr>
            <w:r w:rsidRPr="00DF70D5">
              <w:rPr>
                <w:rFonts w:eastAsia="Times New Roman"/>
                <w:color w:val="000000"/>
                <w:sz w:val="20"/>
                <w:szCs w:val="20"/>
                <w:lang w:val="en-US"/>
              </w:rPr>
              <w:t>Queens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74F353E" w14:textId="77777777" w:rsidR="00DF70D5" w:rsidRPr="00DF70D5" w:rsidRDefault="00DF70D5" w:rsidP="002B2D62">
            <w:pPr>
              <w:spacing w:line="48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US"/>
              </w:rPr>
            </w:pPr>
            <w:r w:rsidRPr="00DF70D5">
              <w:rPr>
                <w:rFonts w:eastAsia="Times New Roman"/>
                <w:color w:val="000000"/>
                <w:sz w:val="20"/>
                <w:szCs w:val="20"/>
                <w:lang w:val="en-US"/>
              </w:rPr>
              <w:t>394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4BA6955" w14:textId="77777777" w:rsidR="00DF70D5" w:rsidRPr="00DF70D5" w:rsidRDefault="00DF70D5" w:rsidP="002B2D62">
            <w:pPr>
              <w:spacing w:line="48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US"/>
              </w:rPr>
            </w:pPr>
            <w:r w:rsidRPr="00DF70D5">
              <w:rPr>
                <w:rFonts w:eastAsia="Times New Roman"/>
                <w:color w:val="000000"/>
                <w:sz w:val="20"/>
                <w:szCs w:val="20"/>
                <w:lang w:val="en-US"/>
              </w:rPr>
              <w:t>308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E67CB9B" w14:textId="77777777" w:rsidR="00DF70D5" w:rsidRPr="00DF70D5" w:rsidRDefault="00DF70D5" w:rsidP="002B2D62">
            <w:pPr>
              <w:spacing w:line="48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US"/>
              </w:rPr>
            </w:pPr>
            <w:r w:rsidRPr="00DF70D5">
              <w:rPr>
                <w:rFonts w:eastAsia="Times New Roman"/>
                <w:color w:val="000000"/>
                <w:sz w:val="20"/>
                <w:szCs w:val="20"/>
                <w:lang w:val="en-US"/>
              </w:rPr>
              <w:t>1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5EFAB82C" w14:textId="77777777" w:rsidR="00DF70D5" w:rsidRPr="00DF70D5" w:rsidRDefault="00DF70D5" w:rsidP="002B2D62">
            <w:pPr>
              <w:spacing w:line="480" w:lineRule="auto"/>
              <w:jc w:val="center"/>
              <w:rPr>
                <w:rFonts w:eastAsia="Times New Roman"/>
                <w:color w:val="000000"/>
                <w:sz w:val="20"/>
                <w:szCs w:val="20"/>
                <w:lang w:val="en-US"/>
              </w:rPr>
            </w:pPr>
            <w:r w:rsidRPr="00DF70D5">
              <w:rPr>
                <w:rFonts w:eastAsia="Times New Roman"/>
                <w:color w:val="000000"/>
                <w:sz w:val="20"/>
                <w:szCs w:val="20"/>
                <w:lang w:val="en-US"/>
              </w:rPr>
              <w:t>48552</w:t>
            </w:r>
          </w:p>
        </w:tc>
      </w:tr>
    </w:tbl>
    <w:p w14:paraId="38BD47C7" w14:textId="6BB65534" w:rsidR="00DF70D5" w:rsidRDefault="00DF70D5" w:rsidP="00D45B8E">
      <w:pPr>
        <w:spacing w:line="48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4CEF8D72" w14:textId="483C3039" w:rsidR="00DF70D5" w:rsidRDefault="00DF70D5" w:rsidP="00D45B8E">
      <w:pPr>
        <w:spacing w:line="48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4812E1E2" w14:textId="77777777" w:rsidR="00DF70D5" w:rsidRDefault="00DF70D5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br w:type="page"/>
      </w:r>
    </w:p>
    <w:p w14:paraId="3A0761B5" w14:textId="1F525276" w:rsidR="00DF70D5" w:rsidRDefault="00DF70D5" w:rsidP="00D45B8E">
      <w:pPr>
        <w:spacing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lastRenderedPageBreak/>
        <w:t>Contribution Statement</w:t>
      </w:r>
    </w:p>
    <w:p w14:paraId="3432454C" w14:textId="06AB16A4" w:rsidR="00DF70D5" w:rsidRDefault="00DF70D5" w:rsidP="00D45B8E">
      <w:pPr>
        <w:spacing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The data inquiry questions 1 and 2 were discussed and answered as a group during a </w:t>
      </w:r>
      <w:r w:rsidR="002B2D62">
        <w:rPr>
          <w:rFonts w:ascii="Times New Roman" w:eastAsia="Times New Roman" w:hAnsi="Times New Roman" w:cs="Times New Roman"/>
          <w:sz w:val="24"/>
          <w:szCs w:val="24"/>
        </w:rPr>
        <w:t>meeting and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typed up in the report by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Nataniel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. The table information</w:t>
      </w:r>
      <w:r w:rsidR="00F5406D">
        <w:rPr>
          <w:rFonts w:ascii="Times New Roman" w:eastAsia="Times New Roman" w:hAnsi="Times New Roman" w:cs="Times New Roman"/>
          <w:sz w:val="24"/>
          <w:szCs w:val="24"/>
        </w:rPr>
        <w:t xml:space="preserve"> for Table 1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was found using R Studio and the data was transferred into Microsoft Excel by A</w:t>
      </w:r>
      <w:r w:rsidR="002B2D62">
        <w:rPr>
          <w:rFonts w:ascii="Times New Roman" w:eastAsia="Times New Roman" w:hAnsi="Times New Roman" w:cs="Times New Roman"/>
          <w:sz w:val="24"/>
          <w:szCs w:val="24"/>
        </w:rPr>
        <w:t>dria and Ailssa for the mean, median, minimum (Lower Level) and maximum (Upper Level). The analysis of the MTA and Pizza Price data was found using R Studio code written and analyzed by Ana. The remaining data inquiry questions were then discussed as a group</w:t>
      </w:r>
      <w:r w:rsidR="00B73CBA">
        <w:rPr>
          <w:rFonts w:ascii="Times New Roman" w:eastAsia="Times New Roman" w:hAnsi="Times New Roman" w:cs="Times New Roman"/>
          <w:sz w:val="24"/>
          <w:szCs w:val="24"/>
        </w:rPr>
        <w:t xml:space="preserve">, and the </w:t>
      </w:r>
      <w:r w:rsidR="00CB1077">
        <w:rPr>
          <w:rFonts w:ascii="Times New Roman" w:eastAsia="Times New Roman" w:hAnsi="Times New Roman" w:cs="Times New Roman"/>
          <w:sz w:val="24"/>
          <w:szCs w:val="24"/>
        </w:rPr>
        <w:t xml:space="preserve">overall </w:t>
      </w:r>
      <w:r w:rsidR="00B73CBA">
        <w:rPr>
          <w:rFonts w:ascii="Times New Roman" w:eastAsia="Times New Roman" w:hAnsi="Times New Roman" w:cs="Times New Roman"/>
          <w:sz w:val="24"/>
          <w:szCs w:val="24"/>
        </w:rPr>
        <w:t>data was analyzed and</w:t>
      </w:r>
      <w:r w:rsidR="002B2D62">
        <w:rPr>
          <w:rFonts w:ascii="Times New Roman" w:eastAsia="Times New Roman" w:hAnsi="Times New Roman" w:cs="Times New Roman"/>
          <w:sz w:val="24"/>
          <w:szCs w:val="24"/>
        </w:rPr>
        <w:t xml:space="preserve"> written by </w:t>
      </w:r>
      <w:proofErr w:type="spellStart"/>
      <w:r w:rsidR="002B2D62">
        <w:rPr>
          <w:rFonts w:ascii="Times New Roman" w:eastAsia="Times New Roman" w:hAnsi="Times New Roman" w:cs="Times New Roman"/>
          <w:sz w:val="24"/>
          <w:szCs w:val="24"/>
        </w:rPr>
        <w:t>Nataniel</w:t>
      </w:r>
      <w:proofErr w:type="spellEnd"/>
      <w:r w:rsidR="00F5406D">
        <w:rPr>
          <w:rFonts w:ascii="Times New Roman" w:eastAsia="Times New Roman" w:hAnsi="Times New Roman" w:cs="Times New Roman"/>
          <w:sz w:val="24"/>
          <w:szCs w:val="24"/>
        </w:rPr>
        <w:t xml:space="preserve"> in the report</w:t>
      </w:r>
      <w:r w:rsidR="002B2D62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bookmarkStart w:id="0" w:name="_GoBack"/>
      <w:bookmarkEnd w:id="0"/>
    </w:p>
    <w:sectPr w:rsidR="00DF70D5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2C4622C"/>
    <w:multiLevelType w:val="multilevel"/>
    <w:tmpl w:val="FFD4EEB6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AxtTC1NDUxMTS3MLJU0lEKTi0uzszPAykwrAUAxQrYgSwAAAA="/>
  </w:docVars>
  <w:rsids>
    <w:rsidRoot w:val="00F73980"/>
    <w:rsid w:val="002B2D62"/>
    <w:rsid w:val="00B73CBA"/>
    <w:rsid w:val="00CB1077"/>
    <w:rsid w:val="00D45B8E"/>
    <w:rsid w:val="00DE19FF"/>
    <w:rsid w:val="00DF70D5"/>
    <w:rsid w:val="00F5406D"/>
    <w:rsid w:val="00F739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370075"/>
  <w15:docId w15:val="{D61346DB-7CE3-4BA1-8627-806740EF83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52436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63</Words>
  <Characters>2075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ilssa villa</dc:creator>
  <cp:lastModifiedBy>ailssa villa</cp:lastModifiedBy>
  <cp:revision>2</cp:revision>
  <dcterms:created xsi:type="dcterms:W3CDTF">2020-07-29T17:58:00Z</dcterms:created>
  <dcterms:modified xsi:type="dcterms:W3CDTF">2020-07-29T17:58:00Z</dcterms:modified>
</cp:coreProperties>
</file>